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9EF3D" w14:textId="11CAA882" w:rsidR="00C65B82" w:rsidRPr="00D50DF9" w:rsidRDefault="00C65B82">
      <w:pPr>
        <w:rPr>
          <w:sz w:val="32"/>
          <w:szCs w:val="32"/>
          <w:u w:val="single"/>
        </w:rPr>
      </w:pPr>
      <w:r w:rsidRPr="00D50DF9">
        <w:rPr>
          <w:sz w:val="32"/>
          <w:szCs w:val="32"/>
          <w:u w:val="single"/>
        </w:rPr>
        <w:t xml:space="preserve">Codebook </w:t>
      </w:r>
    </w:p>
    <w:p w14:paraId="1F8DDA20" w14:textId="2E914316" w:rsidR="00D50DF9" w:rsidRPr="00D50DF9" w:rsidRDefault="00D50DF9">
      <w:pPr>
        <w:rPr>
          <w:b/>
          <w:bCs/>
        </w:rPr>
      </w:pPr>
      <w:r w:rsidRPr="00D50DF9">
        <w:rPr>
          <w:b/>
          <w:bCs/>
          <w:sz w:val="24"/>
          <w:szCs w:val="24"/>
        </w:rPr>
        <w:t>Data Source:</w:t>
      </w:r>
    </w:p>
    <w:p w14:paraId="6511F068" w14:textId="7CF9012F" w:rsidR="00C65B82" w:rsidRDefault="00C65B82" w:rsidP="00A02F79">
      <w:r>
        <w:t xml:space="preserve">This data is from a 2023 Nature paper </w:t>
      </w:r>
      <w:r w:rsidRPr="00C65B82">
        <w:t xml:space="preserve">titled </w:t>
      </w:r>
      <w:r w:rsidRPr="00A02F79">
        <w:rPr>
          <w:b/>
          <w:bCs/>
        </w:rPr>
        <w:t>‘</w:t>
      </w:r>
      <w:proofErr w:type="spellStart"/>
      <w:r w:rsidRPr="00A02F79">
        <w:rPr>
          <w:b/>
          <w:bCs/>
        </w:rPr>
        <w:t>Melanopic</w:t>
      </w:r>
      <w:proofErr w:type="spellEnd"/>
      <w:r w:rsidRPr="00A02F79">
        <w:rPr>
          <w:b/>
          <w:bCs/>
        </w:rPr>
        <w:t xml:space="preserve"> irradiance defines the impact of evening display light on sleep latency, melatonin and alertness’</w:t>
      </w:r>
      <w:r w:rsidR="00A02F79" w:rsidRPr="00A02F79">
        <w:t xml:space="preserve"> </w:t>
      </w:r>
      <w:r w:rsidR="00A02F79">
        <w:t xml:space="preserve">by </w:t>
      </w:r>
      <w:hyperlink r:id="rId6" w:anchor="auth-Isabel-Sch_llhorn-Aff1-Aff2" w:history="1">
        <w:r w:rsidR="00A02F79" w:rsidRPr="00A02F79">
          <w:rPr>
            <w:rStyle w:val="Hyperlink"/>
            <w:b/>
            <w:bCs/>
            <w:color w:val="auto"/>
            <w:u w:val="none"/>
          </w:rPr>
          <w:t xml:space="preserve">Isabel </w:t>
        </w:r>
        <w:proofErr w:type="spellStart"/>
        <w:r w:rsidR="00A02F79" w:rsidRPr="00A02F79">
          <w:rPr>
            <w:rStyle w:val="Hyperlink"/>
            <w:b/>
            <w:bCs/>
            <w:color w:val="auto"/>
            <w:u w:val="none"/>
          </w:rPr>
          <w:t>Schöllhorn</w:t>
        </w:r>
        <w:proofErr w:type="spellEnd"/>
      </w:hyperlink>
      <w:r w:rsidR="00A02F79" w:rsidRPr="00A02F79">
        <w:t>,</w:t>
      </w:r>
      <w:r w:rsidR="00A02F79" w:rsidRPr="00A02F79">
        <w:rPr>
          <w:b/>
          <w:bCs/>
        </w:rPr>
        <w:t xml:space="preserve"> </w:t>
      </w:r>
      <w:hyperlink r:id="rId7" w:anchor="auth-Oliver-Stefani-Aff1-Aff2" w:history="1">
        <w:r w:rsidR="00A02F79" w:rsidRPr="00A02F79">
          <w:rPr>
            <w:rStyle w:val="Hyperlink"/>
            <w:b/>
            <w:bCs/>
            <w:color w:val="auto"/>
            <w:u w:val="none"/>
          </w:rPr>
          <w:t>Oliver Stefani</w:t>
        </w:r>
      </w:hyperlink>
      <w:r w:rsidR="00A02F79" w:rsidRPr="00A02F79">
        <w:rPr>
          <w:b/>
          <w:bCs/>
        </w:rPr>
        <w:t>, </w:t>
      </w:r>
      <w:hyperlink r:id="rId8" w:anchor="auth-Robert_J_-Lucas-Aff3" w:history="1">
        <w:r w:rsidR="00A02F79" w:rsidRPr="00A02F79">
          <w:rPr>
            <w:rStyle w:val="Hyperlink"/>
            <w:b/>
            <w:bCs/>
            <w:color w:val="auto"/>
            <w:u w:val="none"/>
          </w:rPr>
          <w:t>Robert J. Lucas</w:t>
        </w:r>
      </w:hyperlink>
      <w:r w:rsidR="00A02F79" w:rsidRPr="00A02F79">
        <w:rPr>
          <w:b/>
          <w:bCs/>
        </w:rPr>
        <w:t xml:space="preserve">, </w:t>
      </w:r>
      <w:hyperlink r:id="rId9" w:anchor="auth-Manuel-Spitschan-Aff4-Aff5-Aff6" w:history="1">
        <w:r w:rsidR="00A02F79" w:rsidRPr="00A02F79">
          <w:rPr>
            <w:rStyle w:val="Hyperlink"/>
            <w:b/>
            <w:bCs/>
            <w:color w:val="auto"/>
            <w:u w:val="none"/>
          </w:rPr>
          <w:t xml:space="preserve">Manuel </w:t>
        </w:r>
        <w:proofErr w:type="spellStart"/>
        <w:r w:rsidR="00A02F79" w:rsidRPr="00A02F79">
          <w:rPr>
            <w:rStyle w:val="Hyperlink"/>
            <w:b/>
            <w:bCs/>
            <w:color w:val="auto"/>
            <w:u w:val="none"/>
          </w:rPr>
          <w:t>Spitschan</w:t>
        </w:r>
        <w:proofErr w:type="spellEnd"/>
      </w:hyperlink>
      <w:r w:rsidR="00A02F79" w:rsidRPr="00A02F79">
        <w:rPr>
          <w:b/>
          <w:bCs/>
        </w:rPr>
        <w:t xml:space="preserve">, </w:t>
      </w:r>
      <w:hyperlink r:id="rId10" w:anchor="auth-Helen_C_-Slawik-Aff7" w:history="1">
        <w:r w:rsidR="00A02F79" w:rsidRPr="00A02F79">
          <w:rPr>
            <w:rStyle w:val="Hyperlink"/>
            <w:b/>
            <w:bCs/>
            <w:color w:val="auto"/>
            <w:u w:val="none"/>
          </w:rPr>
          <w:t xml:space="preserve">Helen C. </w:t>
        </w:r>
        <w:proofErr w:type="spellStart"/>
        <w:r w:rsidR="00A02F79" w:rsidRPr="00A02F79">
          <w:rPr>
            <w:rStyle w:val="Hyperlink"/>
            <w:b/>
            <w:bCs/>
            <w:color w:val="auto"/>
            <w:u w:val="none"/>
          </w:rPr>
          <w:t>Slawik</w:t>
        </w:r>
        <w:proofErr w:type="spellEnd"/>
      </w:hyperlink>
      <w:r w:rsidR="00A02F79" w:rsidRPr="00A02F79">
        <w:rPr>
          <w:b/>
          <w:bCs/>
        </w:rPr>
        <w:t> </w:t>
      </w:r>
      <w:r w:rsidR="00A02F79" w:rsidRPr="00A02F79">
        <w:t>&amp;</w:t>
      </w:r>
      <w:r w:rsidR="00A02F79" w:rsidRPr="00A02F79">
        <w:rPr>
          <w:b/>
          <w:bCs/>
        </w:rPr>
        <w:t> </w:t>
      </w:r>
      <w:hyperlink r:id="rId11" w:anchor="auth-Christian-Cajochen-Aff1-Aff2" w:history="1">
        <w:r w:rsidR="00A02F79" w:rsidRPr="00A02F79">
          <w:rPr>
            <w:rStyle w:val="Hyperlink"/>
            <w:b/>
            <w:bCs/>
            <w:color w:val="auto"/>
            <w:u w:val="none"/>
          </w:rPr>
          <w:t xml:space="preserve">Christian </w:t>
        </w:r>
        <w:proofErr w:type="spellStart"/>
        <w:r w:rsidR="00A02F79" w:rsidRPr="00A02F79">
          <w:rPr>
            <w:rStyle w:val="Hyperlink"/>
            <w:b/>
            <w:bCs/>
            <w:color w:val="auto"/>
            <w:u w:val="none"/>
          </w:rPr>
          <w:t>Cajochen</w:t>
        </w:r>
        <w:proofErr w:type="spellEnd"/>
      </w:hyperlink>
      <w:r>
        <w:t xml:space="preserve"> </w:t>
      </w:r>
      <w:sdt>
        <w:sdtPr>
          <w:rPr>
            <w:color w:val="000000"/>
          </w:rPr>
          <w:tag w:val="MENDELEY_CITATION_v3_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"/>
          <w:id w:val="1583877327"/>
          <w:placeholder>
            <w:docPart w:val="DefaultPlaceholder_-1854013440"/>
          </w:placeholder>
        </w:sdtPr>
        <w:sdtContent>
          <w:r w:rsidR="00C23E26" w:rsidRPr="00C23E26">
            <w:rPr>
              <w:color w:val="000000"/>
            </w:rPr>
            <w:t>(</w:t>
          </w:r>
          <w:proofErr w:type="spellStart"/>
          <w:r w:rsidR="00C23E26" w:rsidRPr="00C23E26">
            <w:rPr>
              <w:color w:val="000000"/>
            </w:rPr>
            <w:t>Schöllhorn</w:t>
          </w:r>
          <w:proofErr w:type="spellEnd"/>
          <w:r w:rsidR="00C23E26" w:rsidRPr="00C23E26">
            <w:rPr>
              <w:color w:val="000000"/>
            </w:rPr>
            <w:t xml:space="preserve"> et al., 2023)</w:t>
          </w:r>
        </w:sdtContent>
      </w:sdt>
      <w:r w:rsidR="00D50DF9">
        <w:t>.</w:t>
      </w:r>
    </w:p>
    <w:p w14:paraId="6C193786" w14:textId="71400FEB" w:rsidR="00187F9E" w:rsidRPr="00D50DF9" w:rsidRDefault="00187F9E" w:rsidP="00A02F79">
      <w:pPr>
        <w:rPr>
          <w:b/>
          <w:bCs/>
          <w:sz w:val="24"/>
          <w:szCs w:val="24"/>
        </w:rPr>
      </w:pPr>
      <w:r w:rsidRPr="00D50DF9">
        <w:rPr>
          <w:b/>
          <w:bCs/>
          <w:sz w:val="24"/>
          <w:szCs w:val="24"/>
        </w:rPr>
        <w:t>Background:</w:t>
      </w:r>
    </w:p>
    <w:p w14:paraId="0AD95F08" w14:textId="5D580BDD" w:rsidR="00187F9E" w:rsidRDefault="00D50DF9" w:rsidP="00A02F79">
      <w:r>
        <w:t>This research investigated the impact of evening light-emitting visual displays, like smartphones, on sleep patterns. Such devices are believed to disrupt sleep, suppress melatonin (a hormone that promotes sleepiness in response to darkness) and increase alertness</w:t>
      </w:r>
      <w:r w:rsidR="00187F9E">
        <w:t xml:space="preserve">. This </w:t>
      </w:r>
      <w:r>
        <w:t>study aimed to determine</w:t>
      </w:r>
      <w:r w:rsidR="00187F9E">
        <w:t xml:space="preserve"> whether </w:t>
      </w:r>
      <w:r>
        <w:t>these beliefs held true</w:t>
      </w:r>
      <w:r w:rsidR="00187F9E">
        <w:t>. The</w:t>
      </w:r>
      <w:r>
        <w:t xml:space="preserve"> p</w:t>
      </w:r>
      <w:r w:rsidR="00187F9E">
        <w:t>lot produced for this project shows the findings for how exposure</w:t>
      </w:r>
      <w:r>
        <w:t xml:space="preserve"> </w:t>
      </w:r>
      <w:r w:rsidR="00187F9E">
        <w:t xml:space="preserve">to </w:t>
      </w:r>
      <w:r>
        <w:t xml:space="preserve">both </w:t>
      </w:r>
      <w:r w:rsidR="00187F9E">
        <w:t xml:space="preserve">different </w:t>
      </w:r>
      <w:r>
        <w:t>light intensities and the wavelength of light (blue light or yellow light)</w:t>
      </w:r>
      <w:r w:rsidR="00187F9E">
        <w:t xml:space="preserve"> </w:t>
      </w:r>
      <w:r>
        <w:t>effected the time taken to fall asleep.</w:t>
      </w:r>
    </w:p>
    <w:p w14:paraId="3F1F527C" w14:textId="0D92E80F" w:rsidR="003A1E6A" w:rsidRPr="00D50DF9" w:rsidRDefault="003A1E6A" w:rsidP="00C65B82">
      <w:pPr>
        <w:rPr>
          <w:b/>
          <w:bCs/>
          <w:sz w:val="24"/>
          <w:szCs w:val="24"/>
        </w:rPr>
      </w:pPr>
      <w:r w:rsidRPr="00D50DF9">
        <w:rPr>
          <w:b/>
          <w:bCs/>
          <w:sz w:val="24"/>
          <w:szCs w:val="24"/>
        </w:rPr>
        <w:t>Definitions:</w:t>
      </w:r>
    </w:p>
    <w:p w14:paraId="1D062EFC" w14:textId="3972B386" w:rsidR="003A1E6A" w:rsidRDefault="003A1E6A" w:rsidP="00C65B82">
      <w:r w:rsidRPr="000D2B81">
        <w:rPr>
          <w:b/>
          <w:bCs/>
        </w:rPr>
        <w:t>N2</w:t>
      </w:r>
      <w:r>
        <w:t xml:space="preserve"> –</w:t>
      </w:r>
      <w:r w:rsidR="000D2B81">
        <w:t xml:space="preserve"> </w:t>
      </w:r>
      <w:r>
        <w:t xml:space="preserve">Stage 2 Non-REM </w:t>
      </w:r>
      <w:r w:rsidR="00187F9E">
        <w:t>sleep</w:t>
      </w:r>
    </w:p>
    <w:p w14:paraId="5C94EE7E" w14:textId="3A428A10" w:rsidR="003A1E6A" w:rsidRDefault="003A1E6A" w:rsidP="00C65B82">
      <w:r w:rsidRPr="000D2B81">
        <w:rPr>
          <w:b/>
          <w:bCs/>
        </w:rPr>
        <w:t>Sleep Latency [min]</w:t>
      </w:r>
      <w:r w:rsidR="000D2B81">
        <w:rPr>
          <w:b/>
          <w:bCs/>
        </w:rPr>
        <w:t xml:space="preserve"> </w:t>
      </w:r>
      <w:r w:rsidR="000D2B81">
        <w:t xml:space="preserve">- </w:t>
      </w:r>
      <w:r>
        <w:t>The time in minutes taken from lights off for participants to fall asleep and enter the N2 sleep stage</w:t>
      </w:r>
    </w:p>
    <w:p w14:paraId="4EAE3D54" w14:textId="35D24D59" w:rsidR="000D2B81" w:rsidRDefault="000D2B81" w:rsidP="00C65B82">
      <w:r w:rsidRPr="000D2B81">
        <w:rPr>
          <w:b/>
          <w:bCs/>
        </w:rPr>
        <w:t>Light intensity condition</w:t>
      </w:r>
      <w:r>
        <w:rPr>
          <w:b/>
          <w:bCs/>
        </w:rPr>
        <w:t xml:space="preserve"> </w:t>
      </w:r>
      <w:r>
        <w:t xml:space="preserve">- 4 different light intensities: </w:t>
      </w:r>
    </w:p>
    <w:p w14:paraId="65A65851" w14:textId="59351312" w:rsidR="000D2B81" w:rsidRDefault="000D2B81" w:rsidP="00B8488E">
      <w:pPr>
        <w:pStyle w:val="ListParagraph"/>
        <w:numPr>
          <w:ilvl w:val="0"/>
          <w:numId w:val="2"/>
        </w:numPr>
      </w:pPr>
      <w:r>
        <w:t>Intensity 1 = ~27 cd/m</w:t>
      </w:r>
      <w:r w:rsidRPr="00B8488E">
        <w:rPr>
          <w:vertAlign w:val="superscript"/>
        </w:rPr>
        <w:t xml:space="preserve">2 </w:t>
      </w:r>
      <w:r>
        <w:t>(similar to moonlight)</w:t>
      </w:r>
    </w:p>
    <w:p w14:paraId="6B6A8802" w14:textId="5D097290" w:rsidR="000D2B81" w:rsidRDefault="000D2B81" w:rsidP="00B8488E">
      <w:pPr>
        <w:pStyle w:val="ListParagraph"/>
        <w:numPr>
          <w:ilvl w:val="0"/>
          <w:numId w:val="2"/>
        </w:numPr>
      </w:pPr>
      <w:r>
        <w:t>Intensity 2= ~62 cd/</w:t>
      </w:r>
      <w:r w:rsidRPr="000D2B81">
        <w:t xml:space="preserve"> </w:t>
      </w:r>
      <w:r>
        <w:t>m</w:t>
      </w:r>
      <w:r w:rsidRPr="00B8488E">
        <w:rPr>
          <w:vertAlign w:val="superscript"/>
        </w:rPr>
        <w:t xml:space="preserve">2 </w:t>
      </w:r>
      <w:r>
        <w:t>(similar to smartphone screen)</w:t>
      </w:r>
    </w:p>
    <w:p w14:paraId="3900BF52" w14:textId="76A70E38" w:rsidR="000D2B81" w:rsidRDefault="000D2B81" w:rsidP="00B8488E">
      <w:pPr>
        <w:pStyle w:val="ListParagraph"/>
        <w:numPr>
          <w:ilvl w:val="0"/>
          <w:numId w:val="2"/>
        </w:numPr>
      </w:pPr>
      <w:r>
        <w:t>Intensity 3 = ~134 cd/</w:t>
      </w:r>
      <w:r w:rsidRPr="000D2B81">
        <w:t xml:space="preserve"> </w:t>
      </w:r>
      <w:r>
        <w:t>m</w:t>
      </w:r>
      <w:r w:rsidRPr="00B8488E">
        <w:rPr>
          <w:vertAlign w:val="superscript"/>
        </w:rPr>
        <w:t>2</w:t>
      </w:r>
      <w:r>
        <w:t xml:space="preserve"> (similar to tablet screen)</w:t>
      </w:r>
    </w:p>
    <w:p w14:paraId="409AB38E" w14:textId="2379FB1B" w:rsidR="000D2B81" w:rsidRDefault="000D2B81" w:rsidP="00B8488E">
      <w:pPr>
        <w:pStyle w:val="ListParagraph"/>
        <w:numPr>
          <w:ilvl w:val="0"/>
          <w:numId w:val="2"/>
        </w:numPr>
      </w:pPr>
      <w:r>
        <w:t>Intensity 4 = ~284 cd/</w:t>
      </w:r>
      <w:r w:rsidRPr="000D2B81">
        <w:t xml:space="preserve"> </w:t>
      </w:r>
      <w:r>
        <w:t>m</w:t>
      </w:r>
      <w:r w:rsidRPr="00B8488E">
        <w:rPr>
          <w:vertAlign w:val="superscript"/>
        </w:rPr>
        <w:t>2</w:t>
      </w:r>
      <w:r>
        <w:t xml:space="preserve"> (similar to a large computer monitor)</w:t>
      </w:r>
    </w:p>
    <w:p w14:paraId="7CA4AF07" w14:textId="0CB780C9" w:rsidR="00B8488E" w:rsidRDefault="000D2B81" w:rsidP="00C65B82">
      <w:r w:rsidRPr="00B8488E">
        <w:rPr>
          <w:b/>
          <w:bCs/>
        </w:rPr>
        <w:t>HM</w:t>
      </w:r>
      <w:r>
        <w:t xml:space="preserve"> – High </w:t>
      </w:r>
      <w:proofErr w:type="spellStart"/>
      <w:r>
        <w:t>Melanopic</w:t>
      </w:r>
      <w:proofErr w:type="spellEnd"/>
      <w:r>
        <w:t xml:space="preserve"> </w:t>
      </w:r>
      <w:r w:rsidR="00B8488E">
        <w:t>c</w:t>
      </w:r>
      <w:r>
        <w:t>ondition</w:t>
      </w:r>
      <w:r w:rsidR="00B8488E">
        <w:t xml:space="preserve"> with short wavelength light (blue light) suggested to suppress melatonin secretion.</w:t>
      </w:r>
    </w:p>
    <w:p w14:paraId="4E8050BA" w14:textId="5DC2B5F0" w:rsidR="000D2B81" w:rsidRPr="000D2B81" w:rsidRDefault="00B8488E" w:rsidP="00C65B82">
      <w:r w:rsidRPr="00B8488E">
        <w:rPr>
          <w:b/>
          <w:bCs/>
        </w:rPr>
        <w:t>LM</w:t>
      </w:r>
      <w:r>
        <w:t xml:space="preserve"> – Low </w:t>
      </w:r>
      <w:proofErr w:type="spellStart"/>
      <w:r>
        <w:t>Melanopic</w:t>
      </w:r>
      <w:proofErr w:type="spellEnd"/>
      <w:r>
        <w:t xml:space="preserve"> condition</w:t>
      </w:r>
      <w:r w:rsidR="000D2B81">
        <w:t xml:space="preserve"> </w:t>
      </w:r>
      <w:r>
        <w:t xml:space="preserve">with longer wavelength light (yellow/orange light) suggested to prevent melatonin suppression seen with blue light. </w:t>
      </w:r>
    </w:p>
    <w:p w14:paraId="606DFF37" w14:textId="77777777" w:rsidR="000D2B81" w:rsidRDefault="000D2B81" w:rsidP="00C65B82"/>
    <w:sdt>
      <w:sdtPr>
        <w:rPr>
          <w:b/>
          <w:bCs/>
        </w:rPr>
        <w:tag w:val="MENDELEY_BIBLIOGRAPHY"/>
        <w:id w:val="-1322585854"/>
        <w:placeholder>
          <w:docPart w:val="DefaultPlaceholder_-1854013440"/>
        </w:placeholder>
      </w:sdtPr>
      <w:sdtContent>
        <w:p w14:paraId="54946516" w14:textId="77777777" w:rsidR="00C23E26" w:rsidRDefault="00C23E26">
          <w:pPr>
            <w:autoSpaceDE w:val="0"/>
            <w:autoSpaceDN w:val="0"/>
            <w:ind w:hanging="480"/>
            <w:divId w:val="950819572"/>
            <w:rPr>
              <w:rFonts w:eastAsia="Times New Roman"/>
              <w:kern w:val="0"/>
              <w:sz w:val="24"/>
              <w:szCs w:val="24"/>
              <w14:ligatures w14:val="none"/>
            </w:rPr>
          </w:pPr>
          <w:proofErr w:type="spellStart"/>
          <w:r>
            <w:rPr>
              <w:rFonts w:eastAsia="Times New Roman"/>
            </w:rPr>
            <w:t>Schöllhorn</w:t>
          </w:r>
          <w:proofErr w:type="spellEnd"/>
          <w:r>
            <w:rPr>
              <w:rFonts w:eastAsia="Times New Roman"/>
            </w:rPr>
            <w:t xml:space="preserve">, I., Stefani, O., Lucas, R. J., </w:t>
          </w:r>
          <w:proofErr w:type="spellStart"/>
          <w:r>
            <w:rPr>
              <w:rFonts w:eastAsia="Times New Roman"/>
            </w:rPr>
            <w:t>Spitschan</w:t>
          </w:r>
          <w:proofErr w:type="spellEnd"/>
          <w:r>
            <w:rPr>
              <w:rFonts w:eastAsia="Times New Roman"/>
            </w:rPr>
            <w:t xml:space="preserve">, M., </w:t>
          </w:r>
          <w:proofErr w:type="spellStart"/>
          <w:r>
            <w:rPr>
              <w:rFonts w:eastAsia="Times New Roman"/>
            </w:rPr>
            <w:t>Slawik</w:t>
          </w:r>
          <w:proofErr w:type="spellEnd"/>
          <w:r>
            <w:rPr>
              <w:rFonts w:eastAsia="Times New Roman"/>
            </w:rPr>
            <w:t xml:space="preserve">, H. C., &amp; </w:t>
          </w:r>
          <w:proofErr w:type="spellStart"/>
          <w:r>
            <w:rPr>
              <w:rFonts w:eastAsia="Times New Roman"/>
            </w:rPr>
            <w:t>Cajochen</w:t>
          </w:r>
          <w:proofErr w:type="spellEnd"/>
          <w:r>
            <w:rPr>
              <w:rFonts w:eastAsia="Times New Roman"/>
            </w:rPr>
            <w:t xml:space="preserve">, C. (2023). </w:t>
          </w:r>
          <w:proofErr w:type="spellStart"/>
          <w:r>
            <w:rPr>
              <w:rFonts w:eastAsia="Times New Roman"/>
            </w:rPr>
            <w:t>Melanopic</w:t>
          </w:r>
          <w:proofErr w:type="spellEnd"/>
          <w:r>
            <w:rPr>
              <w:rFonts w:eastAsia="Times New Roman"/>
            </w:rPr>
            <w:t xml:space="preserve"> irradiance defines the impact of evening display light on sleep latency, melatonin and alertness. </w:t>
          </w:r>
          <w:r>
            <w:rPr>
              <w:rFonts w:eastAsia="Times New Roman"/>
              <w:i/>
              <w:iCs/>
            </w:rPr>
            <w:t>Communications Biology 2023 6:1</w:t>
          </w:r>
          <w:r>
            <w:rPr>
              <w:rFonts w:eastAsia="Times New Roman"/>
            </w:rPr>
            <w:t xml:space="preserve">, </w:t>
          </w:r>
          <w:r>
            <w:rPr>
              <w:rFonts w:eastAsia="Times New Roman"/>
              <w:i/>
              <w:iCs/>
            </w:rPr>
            <w:t>6</w:t>
          </w:r>
          <w:r>
            <w:rPr>
              <w:rFonts w:eastAsia="Times New Roman"/>
            </w:rPr>
            <w:t>(1), 1–10. https://doi.org/10.1038/s42003-023-04598-4</w:t>
          </w:r>
        </w:p>
        <w:p w14:paraId="1DE20232" w14:textId="5BF6D482" w:rsidR="003A1E6A" w:rsidRPr="00C65B82" w:rsidRDefault="00C23E26" w:rsidP="00C65B82">
          <w:pPr>
            <w:rPr>
              <w:b/>
              <w:bCs/>
            </w:rPr>
          </w:pPr>
          <w:r>
            <w:rPr>
              <w:rFonts w:eastAsia="Times New Roman"/>
            </w:rPr>
            <w:t> </w:t>
          </w:r>
        </w:p>
      </w:sdtContent>
    </w:sdt>
    <w:p w14:paraId="0A38E723" w14:textId="7C40BC9D" w:rsidR="00C65B82" w:rsidRDefault="00C65B82"/>
    <w:sectPr w:rsidR="00C65B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7.45pt;height:623.1pt" o:bullet="t">
        <v:imagedata r:id="rId1" o:title="49759062_1815496045227516_8899535484171059200_n"/>
      </v:shape>
    </w:pict>
  </w:numPicBullet>
  <w:abstractNum w:abstractNumId="0" w15:restartNumberingAfterBreak="0">
    <w:nsid w:val="1A7E1793"/>
    <w:multiLevelType w:val="hybridMultilevel"/>
    <w:tmpl w:val="4C363C3E"/>
    <w:lvl w:ilvl="0" w:tplc="9F006412">
      <w:start w:val="1"/>
      <w:numFmt w:val="bullet"/>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2508E4"/>
    <w:multiLevelType w:val="hybridMultilevel"/>
    <w:tmpl w:val="970668F6"/>
    <w:lvl w:ilvl="0" w:tplc="E6167C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2595151">
    <w:abstractNumId w:val="0"/>
  </w:num>
  <w:num w:numId="2" w16cid:durableId="1856764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Njc1MDSyMDEzMzRQ0lEKTi0uzszPAykwqgUAVZSUlSwAAAA="/>
  </w:docVars>
  <w:rsids>
    <w:rsidRoot w:val="00C65B82"/>
    <w:rsid w:val="00071107"/>
    <w:rsid w:val="000D2B81"/>
    <w:rsid w:val="00187F9E"/>
    <w:rsid w:val="003A1E6A"/>
    <w:rsid w:val="003C271F"/>
    <w:rsid w:val="00980FFF"/>
    <w:rsid w:val="00A02F79"/>
    <w:rsid w:val="00B8488E"/>
    <w:rsid w:val="00C23E26"/>
    <w:rsid w:val="00C65B82"/>
    <w:rsid w:val="00D50D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7541E92"/>
  <w15:chartTrackingRefBased/>
  <w15:docId w15:val="{88231AD0-4794-428C-82B2-E794E9A23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5B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B8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A1E6A"/>
    <w:rPr>
      <w:color w:val="0563C1" w:themeColor="hyperlink"/>
      <w:u w:val="single"/>
    </w:rPr>
  </w:style>
  <w:style w:type="character" w:styleId="UnresolvedMention">
    <w:name w:val="Unresolved Mention"/>
    <w:basedOn w:val="DefaultParagraphFont"/>
    <w:uiPriority w:val="99"/>
    <w:semiHidden/>
    <w:unhideWhenUsed/>
    <w:rsid w:val="003A1E6A"/>
    <w:rPr>
      <w:color w:val="605E5C"/>
      <w:shd w:val="clear" w:color="auto" w:fill="E1DFDD"/>
    </w:rPr>
  </w:style>
  <w:style w:type="paragraph" w:styleId="ListParagraph">
    <w:name w:val="List Paragraph"/>
    <w:basedOn w:val="Normal"/>
    <w:uiPriority w:val="34"/>
    <w:qFormat/>
    <w:rsid w:val="00B8488E"/>
    <w:pPr>
      <w:ind w:left="720"/>
      <w:contextualSpacing/>
    </w:pPr>
  </w:style>
  <w:style w:type="character" w:styleId="PlaceholderText">
    <w:name w:val="Placeholder Text"/>
    <w:basedOn w:val="DefaultParagraphFont"/>
    <w:uiPriority w:val="99"/>
    <w:semiHidden/>
    <w:rsid w:val="00C23E2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68017">
      <w:bodyDiv w:val="1"/>
      <w:marLeft w:val="0"/>
      <w:marRight w:val="0"/>
      <w:marTop w:val="0"/>
      <w:marBottom w:val="0"/>
      <w:divBdr>
        <w:top w:val="none" w:sz="0" w:space="0" w:color="auto"/>
        <w:left w:val="none" w:sz="0" w:space="0" w:color="auto"/>
        <w:bottom w:val="none" w:sz="0" w:space="0" w:color="auto"/>
        <w:right w:val="none" w:sz="0" w:space="0" w:color="auto"/>
      </w:divBdr>
      <w:divsChild>
        <w:div w:id="950819572">
          <w:marLeft w:val="480"/>
          <w:marRight w:val="0"/>
          <w:marTop w:val="0"/>
          <w:marBottom w:val="0"/>
          <w:divBdr>
            <w:top w:val="none" w:sz="0" w:space="0" w:color="auto"/>
            <w:left w:val="none" w:sz="0" w:space="0" w:color="auto"/>
            <w:bottom w:val="none" w:sz="0" w:space="0" w:color="auto"/>
            <w:right w:val="none" w:sz="0" w:space="0" w:color="auto"/>
          </w:divBdr>
        </w:div>
      </w:divsChild>
    </w:div>
    <w:div w:id="236788613">
      <w:bodyDiv w:val="1"/>
      <w:marLeft w:val="0"/>
      <w:marRight w:val="0"/>
      <w:marTop w:val="0"/>
      <w:marBottom w:val="0"/>
      <w:divBdr>
        <w:top w:val="none" w:sz="0" w:space="0" w:color="auto"/>
        <w:left w:val="none" w:sz="0" w:space="0" w:color="auto"/>
        <w:bottom w:val="none" w:sz="0" w:space="0" w:color="auto"/>
        <w:right w:val="none" w:sz="0" w:space="0" w:color="auto"/>
      </w:divBdr>
    </w:div>
    <w:div w:id="552958983">
      <w:bodyDiv w:val="1"/>
      <w:marLeft w:val="0"/>
      <w:marRight w:val="0"/>
      <w:marTop w:val="0"/>
      <w:marBottom w:val="0"/>
      <w:divBdr>
        <w:top w:val="none" w:sz="0" w:space="0" w:color="auto"/>
        <w:left w:val="none" w:sz="0" w:space="0" w:color="auto"/>
        <w:bottom w:val="none" w:sz="0" w:space="0" w:color="auto"/>
        <w:right w:val="none" w:sz="0" w:space="0" w:color="auto"/>
      </w:divBdr>
    </w:div>
    <w:div w:id="202998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2003-023-04598-4"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https://www.nature.com/articles/s42003-023-04598-4"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nature.com/articles/s42003-023-04598-4" TargetMode="External"/><Relationship Id="rId11" Type="http://schemas.openxmlformats.org/officeDocument/2006/relationships/hyperlink" Target="https://www.nature.com/articles/s42003-023-04598-4" TargetMode="External"/><Relationship Id="rId5" Type="http://schemas.openxmlformats.org/officeDocument/2006/relationships/webSettings" Target="webSettings.xml"/><Relationship Id="rId10" Type="http://schemas.openxmlformats.org/officeDocument/2006/relationships/hyperlink" Target="https://www.nature.com/articles/s42003-023-04598-4" TargetMode="External"/><Relationship Id="rId4" Type="http://schemas.openxmlformats.org/officeDocument/2006/relationships/settings" Target="settings.xml"/><Relationship Id="rId9" Type="http://schemas.openxmlformats.org/officeDocument/2006/relationships/hyperlink" Target="https://www.nature.com/articles/s42003-023-04598-4"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E47FC85-E1CB-4F53-B043-0A1826E48F10}"/>
      </w:docPartPr>
      <w:docPartBody>
        <w:p w:rsidR="0001040F" w:rsidRDefault="0001040F">
          <w:r w:rsidRPr="009B78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40F"/>
    <w:rsid w:val="000104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040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68FD4A-7A9A-4062-BE51-13F7C36E7393}">
  <we:reference id="wa104382081" version="1.55.1.0" store="en-GB" storeType="OMEX"/>
  <we:alternateReferences>
    <we:reference id="wa104382081" version="1.55.1.0" store="" storeType="OMEX"/>
  </we:alternateReferences>
  <we:properties>
    <we:property name="MENDELEY_CITATIONS" value="[{&quot;citationID&quot;:&quot;MENDELEY_CITATION_65a18a2d-2565-4894-8df4-f1f9afa84d85&quot;,&quot;properties&quot;:{&quot;noteIndex&quot;:0},&quot;isEdited&quot;:false,&quot;manualOverride&quot;:{&quot;isManuallyOverridden&quot;:false,&quot;citeprocText&quot;:&quot;(Schöllhorn et al., 2023)&quot;,&quot;manualOverrideText&quot;:&quot;&quot;},&quot;citationTag&quot;:&quot;MENDELEY_CITATION_v3_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&quot;,&quot;citationItems&quot;:[{&quot;id&quot;:&quot;0cf0cdd9-f2e8-35c7-ac2d-4bd88a052756&quot;,&quot;itemData&quot;:{&quot;type&quot;:&quot;article-journal&quot;,&quot;id&quot;:&quot;0cf0cdd9-f2e8-35c7-ac2d-4bd88a052756&quot;,&quot;title&quot;:&quot;Melanopic irradiance defines the impact of evening display light on sleep latency, melatonin and alertness&quot;,&quot;author&quot;:[{&quot;family&quot;:&quot;Schöllhorn&quot;,&quot;given&quot;:&quot;Isabel&quot;,&quot;parse-names&quot;:false,&quot;dropping-particle&quot;:&quot;&quot;,&quot;non-dropping-particle&quot;:&quot;&quot;},{&quot;family&quot;:&quot;Stefani&quot;,&quot;given&quot;:&quot;Oliver&quot;,&quot;parse-names&quot;:false,&quot;dropping-particle&quot;:&quot;&quot;,&quot;non-dropping-particle&quot;:&quot;&quot;},{&quot;family&quot;:&quot;Lucas&quot;,&quot;given&quot;:&quot;Robert J.&quot;,&quot;parse-names&quot;:false,&quot;dropping-particle&quot;:&quot;&quot;,&quot;non-dropping-particle&quot;:&quot;&quot;},{&quot;family&quot;:&quot;Spitschan&quot;,&quot;given&quot;:&quot;Manuel&quot;,&quot;parse-names&quot;:false,&quot;dropping-particle&quot;:&quot;&quot;,&quot;non-dropping-particle&quot;:&quot;&quot;},{&quot;family&quot;:&quot;Slawik&quot;,&quot;given&quot;:&quot;Helen C.&quot;,&quot;parse-names&quot;:false,&quot;dropping-particle&quot;:&quot;&quot;,&quot;non-dropping-particle&quot;:&quot;&quot;},{&quot;family&quot;:&quot;Cajochen&quot;,&quot;given&quot;:&quot;Christian&quot;,&quot;parse-names&quot;:false,&quot;dropping-particle&quot;:&quot;&quot;,&quot;non-dropping-particle&quot;:&quot;&quot;}],&quot;container-title&quot;:&quot;Communications Biology 2023 6:1&quot;,&quot;accessed&quot;:{&quot;date-parts&quot;:[[2024,4,25]]},&quot;DOI&quot;:&quot;10.1038/s42003-023-04598-4&quot;,&quot;ISSN&quot;:&quot;2399-3642&quot;,&quot;PMID&quot;:&quot;36854795&quot;,&quot;URL&quot;:&quot;https://www.nature.com/articles/s42003-023-04598-4&quot;,&quot;issued&quot;:{&quot;date-parts&quot;:[[2023,3,1]]},&quot;page&quot;:&quot;1-10&quot;,&quot;abstract&quot;:&quot;Evening light-emitting visual displays may disrupt sleep, suppress melatonin and increase alertness. Here, we control melanopic irradiance independent of display luminance and colour, in 72 healthy males 4 h before habitual bedtime and expose each of them to one of four luminance levels (i.e., dim light,&amp;nbsp;smartphone, tablet or computer screen illuminance) at a low and a high melanopic irradiance setting. Low melanopic light shortens the time to fall asleep, attenuates evening melatonin suppression, reduces morning melatonin, advances evening melatonin onset and decreases alertness compared to high melanopic light. In addition, we observe dose-dependent increases in sleep latency, reductions in melatonin concentration and delays in melatonin onset as a function of melanopic irradiance—not so for subjective alertness. We identify melanopic irradiance as an appropriate parameter to mitigate the unwanted effects of screen use at night. Our results may help the many people who sit in front of screens in the evening or at night to fall asleep faster, feel sleepier, and have a more stable melatonin phase by spectrally tuning the visual display light without compromising the visual appearance. An analysis of sleep patterns and melatonin concentrations in a cohort of male participants exposed to varying luminance levels commonly experienced in the evening showed that melanopic irradiance is a meaningful target for efforts to limit the impact of evening display light on the time to fall asleep, melatonin and alertness.&quot;,&quot;publisher&quot;:&quot;Nature Publishing Group&quot;,&quot;issue&quot;:&quot;1&quot;,&quot;volume&quot;:&quot;6&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B747BD9-9FD4-4727-9349-1B5859311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3</TotalTime>
  <Pages>1</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Hindson</dc:creator>
  <cp:keywords/>
  <dc:description/>
  <cp:lastModifiedBy>Holly Hindson</cp:lastModifiedBy>
  <cp:revision>3</cp:revision>
  <dcterms:created xsi:type="dcterms:W3CDTF">2024-04-23T09:18:00Z</dcterms:created>
  <dcterms:modified xsi:type="dcterms:W3CDTF">2024-04-25T13:11:00Z</dcterms:modified>
</cp:coreProperties>
</file>